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888e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16Z</dcterms:created>
  <dcterms:modified xsi:type="dcterms:W3CDTF">2020-11-12T15:39:16Z</dcterms:modified>
</cp:coreProperties>
</file>